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210" w:rsidRDefault="00557210" w:rsidP="00AC5CBD">
      <w:pPr>
        <w:jc w:val="center"/>
        <w:rPr>
          <w:b/>
        </w:rPr>
      </w:pPr>
      <w:r>
        <w:rPr>
          <w:b/>
        </w:rPr>
        <w:t>BÀI THỰC HÀNH SỐ 6</w:t>
      </w:r>
    </w:p>
    <w:p w:rsidR="00923BCB" w:rsidRDefault="00557210" w:rsidP="00AC5CBD">
      <w:pPr>
        <w:jc w:val="center"/>
        <w:rPr>
          <w:b/>
        </w:rPr>
      </w:pPr>
      <w:r>
        <w:rPr>
          <w:b/>
        </w:rPr>
        <w:t xml:space="preserve">THỰC HÀNH </w:t>
      </w:r>
      <w:r w:rsidR="00AC5CBD" w:rsidRPr="00AC5CBD">
        <w:rPr>
          <w:b/>
        </w:rPr>
        <w:t>VỀ XÂY DỰNG WINFORM</w:t>
      </w:r>
      <w:r>
        <w:rPr>
          <w:b/>
        </w:rPr>
        <w:t xml:space="preserve"> VÀ WEBFORM</w:t>
      </w:r>
    </w:p>
    <w:p w:rsidR="00557210" w:rsidRPr="00557210" w:rsidRDefault="00557210" w:rsidP="00557210">
      <w:pPr>
        <w:pStyle w:val="ListParagraph"/>
        <w:numPr>
          <w:ilvl w:val="0"/>
          <w:numId w:val="1"/>
        </w:numPr>
        <w:jc w:val="left"/>
        <w:rPr>
          <w:b/>
        </w:rPr>
      </w:pPr>
      <w:r>
        <w:rPr>
          <w:b/>
        </w:rPr>
        <w:t>WINFORM</w:t>
      </w:r>
    </w:p>
    <w:p w:rsidR="00AC5CBD" w:rsidRDefault="00AC5CBD" w:rsidP="00BD3B66">
      <w:pPr>
        <w:ind w:firstLine="360"/>
      </w:pPr>
      <w:bookmarkStart w:id="0" w:name="_GoBack"/>
      <w:bookmarkEnd w:id="0"/>
      <w:r>
        <w:t>Viết một ứng dụng winform quản lý thông tin sinh viên gồm có: mã sinh viên, tên sinh viên, lớp, điểm. Toàn bộ thông tin của các sinh viên được lưu trữ vào tập tin sinhvien.txt.</w:t>
      </w:r>
    </w:p>
    <w:p w:rsidR="00AC5CBD" w:rsidRDefault="00AC5CBD">
      <w:r>
        <w:t xml:space="preserve">Giao diện cho phép thêm, sửa, xóa, tìm kiếm sinh </w:t>
      </w:r>
      <w:r w:rsidR="00E47936">
        <w:t>viên thông qua</w:t>
      </w:r>
      <w:r>
        <w:t xml:space="preserve"> dữ liệu nhập vào.</w:t>
      </w:r>
    </w:p>
    <w:p w:rsidR="00557210" w:rsidRDefault="00557210" w:rsidP="00557210">
      <w:pPr>
        <w:pStyle w:val="ListParagraph"/>
        <w:numPr>
          <w:ilvl w:val="0"/>
          <w:numId w:val="1"/>
        </w:numPr>
        <w:rPr>
          <w:b/>
        </w:rPr>
      </w:pPr>
      <w:r w:rsidRPr="00557210">
        <w:rPr>
          <w:b/>
        </w:rPr>
        <w:t>WEBFORM</w:t>
      </w:r>
    </w:p>
    <w:p w:rsidR="00557210" w:rsidRDefault="00557210" w:rsidP="00557210">
      <w:pPr>
        <w:pStyle w:val="ListParagraph"/>
        <w:numPr>
          <w:ilvl w:val="0"/>
          <w:numId w:val="2"/>
        </w:numPr>
      </w:pPr>
      <w:r>
        <w:t>Tạo một trang web gồm có 1 trường textbox cho phép nhập 1 số, và một button.</w:t>
      </w:r>
      <w:r>
        <w:t xml:space="preserve"> </w:t>
      </w:r>
      <w:r>
        <w:t>Khi kích vào button, hệ thống sẽ kiểm tra xem đó có phải là số nguyên tố hay không? Thông báo kết quả ra màn hình.</w:t>
      </w:r>
    </w:p>
    <w:p w:rsidR="00557210" w:rsidRDefault="00557210" w:rsidP="00557210">
      <w:pPr>
        <w:pStyle w:val="ListParagraph"/>
        <w:numPr>
          <w:ilvl w:val="0"/>
          <w:numId w:val="2"/>
        </w:numPr>
      </w:pPr>
      <w:r>
        <w:t xml:space="preserve">Tạo một trang web khác để quản lý thông tin sinh viên </w:t>
      </w:r>
      <w:r>
        <w:t>gồm có: mã sinh viên, tên sinh viên, lớp, điểm. Toàn bộ thông tin của các sinh viên được lưu trữ vào tập tin sinhvien.txt.</w:t>
      </w:r>
      <w:r>
        <w:t xml:space="preserve"> Trang web có các chức năng</w:t>
      </w:r>
      <w:r>
        <w:t xml:space="preserve"> cho phép thêm, sửa, xóa, tìm kiếm sinh viên thông qua dữ liệu nhập vào.</w:t>
      </w:r>
    </w:p>
    <w:p w:rsidR="00557210" w:rsidRPr="00557210" w:rsidRDefault="00557210" w:rsidP="00557210"/>
    <w:p w:rsidR="00AC5CBD" w:rsidRDefault="00AC5CBD"/>
    <w:sectPr w:rsidR="00AC5CBD" w:rsidSect="00510FD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C035F"/>
    <w:multiLevelType w:val="hybridMultilevel"/>
    <w:tmpl w:val="9E06BE86"/>
    <w:lvl w:ilvl="0" w:tplc="3C143D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545ED"/>
    <w:multiLevelType w:val="hybridMultilevel"/>
    <w:tmpl w:val="295E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974E21"/>
    <w:multiLevelType w:val="hybridMultilevel"/>
    <w:tmpl w:val="295E84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sDC2MDCxsDAzMDZW0lEKTi0uzszPAykwqgUASoM/EywAAAA="/>
  </w:docVars>
  <w:rsids>
    <w:rsidRoot w:val="00AC5CBD"/>
    <w:rsid w:val="00510FDB"/>
    <w:rsid w:val="00557210"/>
    <w:rsid w:val="00923BCB"/>
    <w:rsid w:val="00AC5CBD"/>
    <w:rsid w:val="00AF17D2"/>
    <w:rsid w:val="00B8429E"/>
    <w:rsid w:val="00BD3B66"/>
    <w:rsid w:val="00E4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CA258"/>
  <w15:chartTrackingRefBased/>
  <w15:docId w15:val="{735E8B48-2100-40C8-B408-5FB516230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271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72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Xuan Hung</dc:creator>
  <cp:keywords/>
  <dc:description/>
  <cp:lastModifiedBy>Nguyen Xuan Hung</cp:lastModifiedBy>
  <cp:revision>5</cp:revision>
  <dcterms:created xsi:type="dcterms:W3CDTF">2016-12-05T10:46:00Z</dcterms:created>
  <dcterms:modified xsi:type="dcterms:W3CDTF">2017-03-13T00:36:00Z</dcterms:modified>
</cp:coreProperties>
</file>